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3D787829" w14:textId="77777777" w:rsidR="0042332F" w:rsidRPr="003A66AF" w:rsidRDefault="0042332F">
      <w:pPr>
        <w:rPr>
          <w:rFonts w:ascii="Grundig DIN" w:hAnsi="Grundig DIN" w:cs="Arial"/>
        </w:rPr>
      </w:pPr>
    </w:p>
    <w:p w14:paraId="28E723B5" w14:textId="2D9EEDC7" w:rsidR="00416E42" w:rsidRPr="00416E42" w:rsidRDefault="00EF2129" w:rsidP="00416E42">
      <w:pPr>
        <w:spacing w:after="240" w:line="360" w:lineRule="exact"/>
        <w:jc w:val="both"/>
        <w:rPr>
          <w:rFonts w:ascii="Graphik Regular" w:hAnsi="Graphik Regular"/>
          <w:b/>
          <w:color w:val="A13A1C"/>
          <w:lang w:val="de-DE"/>
        </w:rPr>
      </w:pPr>
      <w:bookmarkStart w:id="0" w:name="_Hlk485025675"/>
      <w:r>
        <w:rPr>
          <w:rFonts w:ascii="Graphik Regular" w:hAnsi="Graphik Regular"/>
          <w:b/>
          <w:color w:val="A13A1C"/>
          <w:lang w:val="de-DE"/>
        </w:rPr>
        <w:t>Auch in Österreich erhältlich: Grundig Heinzelmann in der 75 Jahre Edition</w:t>
      </w:r>
    </w:p>
    <w:p w14:paraId="2FAD83F7" w14:textId="7CC371D4" w:rsidR="00EF2129" w:rsidRPr="00517036" w:rsidRDefault="00EF2129" w:rsidP="00EF2129">
      <w:pPr>
        <w:rPr>
          <w:rFonts w:ascii="Graphik Regular" w:hAnsi="Graphik Regular"/>
          <w:b/>
          <w:sz w:val="20"/>
          <w:szCs w:val="20"/>
          <w:lang w:val="de-DE"/>
        </w:rPr>
      </w:pPr>
      <w:r w:rsidRPr="00517036">
        <w:rPr>
          <w:rFonts w:ascii="Graphik Regular" w:hAnsi="Graphik Regular"/>
          <w:b/>
          <w:sz w:val="20"/>
          <w:szCs w:val="20"/>
          <w:lang w:val="de-DE"/>
        </w:rPr>
        <w:t>M</w:t>
      </w:r>
      <w:r w:rsidRPr="00517036">
        <w:rPr>
          <w:rFonts w:ascii="Graphik Regular" w:hAnsi="Graphik Regular"/>
          <w:b/>
          <w:sz w:val="20"/>
          <w:szCs w:val="20"/>
          <w:lang w:val="de-DE"/>
        </w:rPr>
        <w:t>it dem Heinzelmann-Radio begann 1945 die Erfolgsgeschichte von Grundig. Anlässlich des 75-jährigen Firmenjubiläums stellte Grundig auf der diesjährigen IFA eine</w:t>
      </w:r>
      <w:r w:rsidRPr="00517036">
        <w:rPr>
          <w:rFonts w:ascii="Graphik Regular" w:hAnsi="Graphik Regular"/>
          <w:b/>
          <w:sz w:val="20"/>
          <w:szCs w:val="20"/>
          <w:lang w:val="de-DE"/>
        </w:rPr>
        <w:t xml:space="preserve"> limitierte Neuauflage des Klassikers </w:t>
      </w:r>
      <w:r w:rsidRPr="00517036">
        <w:rPr>
          <w:rFonts w:ascii="Graphik Regular" w:hAnsi="Graphik Regular"/>
          <w:b/>
          <w:sz w:val="20"/>
          <w:szCs w:val="20"/>
          <w:lang w:val="de-DE"/>
        </w:rPr>
        <w:t>vor. A</w:t>
      </w:r>
      <w:r w:rsidRPr="00517036">
        <w:rPr>
          <w:rFonts w:ascii="Graphik Regular" w:hAnsi="Graphik Regular"/>
          <w:b/>
          <w:sz w:val="20"/>
          <w:szCs w:val="20"/>
          <w:lang w:val="de-DE"/>
        </w:rPr>
        <w:t>uch in Österreich werden</w:t>
      </w:r>
      <w:r w:rsidR="00517036">
        <w:rPr>
          <w:rFonts w:ascii="Graphik Regular" w:hAnsi="Graphik Regular"/>
          <w:b/>
          <w:sz w:val="20"/>
          <w:szCs w:val="20"/>
          <w:lang w:val="de-DE"/>
        </w:rPr>
        <w:t xml:space="preserve"> </w:t>
      </w:r>
      <w:r w:rsidR="00C35996">
        <w:rPr>
          <w:rFonts w:ascii="Graphik Regular" w:hAnsi="Graphik Regular"/>
          <w:b/>
          <w:sz w:val="20"/>
          <w:szCs w:val="20"/>
          <w:lang w:val="de-DE"/>
        </w:rPr>
        <w:t xml:space="preserve">exklusiv </w:t>
      </w:r>
      <w:r w:rsidR="00517036">
        <w:rPr>
          <w:rFonts w:ascii="Graphik Regular" w:hAnsi="Graphik Regular"/>
          <w:b/>
          <w:sz w:val="20"/>
          <w:szCs w:val="20"/>
          <w:lang w:val="de-DE"/>
        </w:rPr>
        <w:t xml:space="preserve">50 </w:t>
      </w:r>
      <w:r w:rsidRPr="00517036">
        <w:rPr>
          <w:rFonts w:ascii="Graphik Regular" w:hAnsi="Graphik Regular"/>
          <w:b/>
          <w:sz w:val="20"/>
          <w:szCs w:val="20"/>
          <w:lang w:val="de-DE"/>
        </w:rPr>
        <w:t>Exemplare des Radios im Retro-Look mit einer unverbindlichen Preisempfehlung von 329,00 Euro und drei Jahren Garantie im Handel erhältlich</w:t>
      </w:r>
      <w:r w:rsidRPr="00517036">
        <w:rPr>
          <w:rFonts w:ascii="Graphik Regular" w:hAnsi="Graphik Regular"/>
          <w:b/>
          <w:sz w:val="20"/>
          <w:szCs w:val="20"/>
          <w:lang w:val="de-DE"/>
        </w:rPr>
        <w:t xml:space="preserve"> sein</w:t>
      </w:r>
      <w:r w:rsidRPr="00517036">
        <w:rPr>
          <w:rFonts w:ascii="Graphik Regular" w:hAnsi="Graphik Regular"/>
          <w:b/>
          <w:sz w:val="20"/>
          <w:szCs w:val="20"/>
          <w:lang w:val="de-DE"/>
        </w:rPr>
        <w:t>.</w:t>
      </w:r>
    </w:p>
    <w:p w14:paraId="428D7410" w14:textId="77777777" w:rsidR="0059435B" w:rsidRPr="00EF2129" w:rsidRDefault="0059435B" w:rsidP="00EF2129">
      <w:pPr>
        <w:rPr>
          <w:rFonts w:ascii="Grundig DIN" w:hAnsi="Grundig DIN"/>
          <w:b/>
          <w:sz w:val="20"/>
          <w:szCs w:val="20"/>
        </w:rPr>
      </w:pPr>
    </w:p>
    <w:p w14:paraId="62A1DCD3" w14:textId="2A0C244F" w:rsidR="00EF2129" w:rsidRDefault="007D6C13" w:rsidP="00EF2129">
      <w:pPr>
        <w:rPr>
          <w:rFonts w:ascii="Grundig DIN" w:hAnsi="Grundig DIN"/>
          <w:sz w:val="20"/>
          <w:szCs w:val="20"/>
        </w:rPr>
      </w:pPr>
      <w:r>
        <w:rPr>
          <w:rFonts w:ascii="Grundig DIN" w:hAnsi="Grundig DIN"/>
          <w:b/>
          <w:sz w:val="20"/>
          <w:szCs w:val="20"/>
        </w:rPr>
        <w:t>Wien</w:t>
      </w:r>
      <w:r w:rsidRPr="00920CFE">
        <w:rPr>
          <w:rFonts w:ascii="Grundig DIN" w:hAnsi="Grundig DIN"/>
          <w:b/>
          <w:sz w:val="20"/>
          <w:szCs w:val="20"/>
        </w:rPr>
        <w:t xml:space="preserve">, </w:t>
      </w:r>
      <w:r w:rsidR="00EF2129">
        <w:rPr>
          <w:rFonts w:ascii="Grundig DIN" w:hAnsi="Grundig DIN"/>
          <w:b/>
          <w:sz w:val="20"/>
          <w:szCs w:val="20"/>
        </w:rPr>
        <w:t>4</w:t>
      </w:r>
      <w:r w:rsidR="00C54F05">
        <w:rPr>
          <w:rFonts w:ascii="Grundig DIN" w:hAnsi="Grundig DIN"/>
          <w:b/>
          <w:sz w:val="20"/>
          <w:szCs w:val="20"/>
        </w:rPr>
        <w:t xml:space="preserve">. </w:t>
      </w:r>
      <w:r w:rsidR="00111D2E">
        <w:rPr>
          <w:rFonts w:ascii="Grundig DIN" w:hAnsi="Grundig DIN"/>
          <w:b/>
          <w:sz w:val="20"/>
          <w:szCs w:val="20"/>
        </w:rPr>
        <w:t>Dez</w:t>
      </w:r>
      <w:r w:rsidR="00741529">
        <w:rPr>
          <w:rFonts w:ascii="Grundig DIN" w:hAnsi="Grundig DIN"/>
          <w:b/>
          <w:sz w:val="20"/>
          <w:szCs w:val="20"/>
        </w:rPr>
        <w:t>emb</w:t>
      </w:r>
      <w:r w:rsidR="00C54F05">
        <w:rPr>
          <w:rFonts w:ascii="Grundig DIN" w:hAnsi="Grundig DIN"/>
          <w:b/>
          <w:sz w:val="20"/>
          <w:szCs w:val="20"/>
        </w:rPr>
        <w:t>er</w:t>
      </w:r>
      <w:r w:rsidR="00187AA3">
        <w:rPr>
          <w:rFonts w:ascii="Grundig DIN" w:hAnsi="Grundig DIN"/>
          <w:b/>
          <w:sz w:val="20"/>
          <w:szCs w:val="20"/>
        </w:rPr>
        <w:t xml:space="preserve"> </w:t>
      </w:r>
      <w:r w:rsidR="00B16E01">
        <w:rPr>
          <w:rFonts w:ascii="Grundig DIN" w:hAnsi="Grundig DIN"/>
          <w:b/>
          <w:sz w:val="20"/>
          <w:szCs w:val="20"/>
        </w:rPr>
        <w:t>2020</w:t>
      </w:r>
      <w:r w:rsidRPr="00920CFE">
        <w:rPr>
          <w:rFonts w:ascii="Grundig DIN" w:hAnsi="Grundig DIN"/>
          <w:b/>
          <w:sz w:val="20"/>
          <w:szCs w:val="20"/>
        </w:rPr>
        <w:t>:</w:t>
      </w:r>
      <w:r w:rsidRPr="00D41F36">
        <w:rPr>
          <w:rFonts w:ascii="Grundig DIN" w:hAnsi="Grundig DIN"/>
          <w:sz w:val="20"/>
          <w:szCs w:val="20"/>
        </w:rPr>
        <w:t xml:space="preserve"> </w:t>
      </w:r>
      <w:bookmarkEnd w:id="0"/>
      <w:r w:rsidR="00EF2129" w:rsidRPr="00684B53">
        <w:rPr>
          <w:rFonts w:ascii="Grundig DIN" w:hAnsi="Grundig DIN"/>
          <w:sz w:val="20"/>
          <w:szCs w:val="20"/>
        </w:rPr>
        <w:t xml:space="preserve">Mit dem Heinzelmann-Radio begann 1945 die Erfolgsgeschichte von Grundig. </w:t>
      </w:r>
      <w:proofErr w:type="spellStart"/>
      <w:r w:rsidR="00EF2129" w:rsidRPr="00684B53">
        <w:rPr>
          <w:rFonts w:ascii="Grundig DIN" w:hAnsi="Grundig DIN"/>
          <w:sz w:val="20"/>
          <w:szCs w:val="20"/>
        </w:rPr>
        <w:t>Anlässlich</w:t>
      </w:r>
      <w:proofErr w:type="spellEnd"/>
      <w:r w:rsidR="00EF2129" w:rsidRPr="00684B53">
        <w:rPr>
          <w:rFonts w:ascii="Grundig DIN" w:hAnsi="Grundig DIN"/>
          <w:sz w:val="20"/>
          <w:szCs w:val="20"/>
        </w:rPr>
        <w:t xml:space="preserve"> des 75-jährigen </w:t>
      </w:r>
      <w:proofErr w:type="spellStart"/>
      <w:r w:rsidR="00EF2129" w:rsidRPr="00684B53">
        <w:rPr>
          <w:rFonts w:ascii="Grundig DIN" w:hAnsi="Grundig DIN"/>
          <w:sz w:val="20"/>
          <w:szCs w:val="20"/>
        </w:rPr>
        <w:t>Firmenjubiläums</w:t>
      </w:r>
      <w:proofErr w:type="spellEnd"/>
      <w:r w:rsidR="00EF2129" w:rsidRPr="00684B53">
        <w:rPr>
          <w:rFonts w:ascii="Grundig DIN" w:hAnsi="Grundig DIN"/>
          <w:sz w:val="20"/>
          <w:szCs w:val="20"/>
        </w:rPr>
        <w:t xml:space="preserve"> stellt Grundig eine limitierte Neuauflage des Klassikers vor. Nach dem Ende des zweiten Weltkriegs durften </w:t>
      </w:r>
      <w:proofErr w:type="spellStart"/>
      <w:r w:rsidR="00EF2129" w:rsidRPr="00684B53">
        <w:rPr>
          <w:rFonts w:ascii="Grundig DIN" w:hAnsi="Grundig DIN"/>
          <w:sz w:val="20"/>
          <w:szCs w:val="20"/>
        </w:rPr>
        <w:t>Radiogeräte</w:t>
      </w:r>
      <w:proofErr w:type="spellEnd"/>
      <w:r w:rsidR="00EF2129" w:rsidRPr="00684B53">
        <w:rPr>
          <w:rFonts w:ascii="Grundig DIN" w:hAnsi="Grundig DIN"/>
          <w:sz w:val="20"/>
          <w:szCs w:val="20"/>
        </w:rPr>
        <w:t xml:space="preserve"> aufgrund der strengen Bewirtschaftungsvorschriften der </w:t>
      </w:r>
      <w:proofErr w:type="spellStart"/>
      <w:r w:rsidR="00EF2129" w:rsidRPr="00684B53">
        <w:rPr>
          <w:rFonts w:ascii="Grundig DIN" w:hAnsi="Grundig DIN"/>
          <w:sz w:val="20"/>
          <w:szCs w:val="20"/>
        </w:rPr>
        <w:t>Siegermächte</w:t>
      </w:r>
      <w:proofErr w:type="spellEnd"/>
      <w:r w:rsidR="00EF2129" w:rsidRPr="00684B53">
        <w:rPr>
          <w:rFonts w:ascii="Grundig DIN" w:hAnsi="Grundig DIN"/>
          <w:sz w:val="20"/>
          <w:szCs w:val="20"/>
        </w:rPr>
        <w:t xml:space="preserve"> nicht frei verkauft werden. Die Idee von Max Grundig: Ein Radio ohne </w:t>
      </w:r>
      <w:proofErr w:type="spellStart"/>
      <w:r w:rsidR="00EF2129" w:rsidRPr="00684B53">
        <w:rPr>
          <w:rFonts w:ascii="Grundig DIN" w:hAnsi="Grundig DIN"/>
          <w:sz w:val="20"/>
          <w:szCs w:val="20"/>
        </w:rPr>
        <w:t>Röhren</w:t>
      </w:r>
      <w:proofErr w:type="spellEnd"/>
      <w:r w:rsidR="00EF2129" w:rsidRPr="00684B53">
        <w:rPr>
          <w:rFonts w:ascii="Grundig DIN" w:hAnsi="Grundig DIN"/>
          <w:sz w:val="20"/>
          <w:szCs w:val="20"/>
        </w:rPr>
        <w:t xml:space="preserve">. Aus diesem Geistesblitz heraus entstand der Heinzelmann. Deklariert als Spielzeug wurde er als Baukasten verkauft und somit umging Max Grundig das Verbot der Alliierten. Der Heinzelmann wurde mit nur einem Kreis </w:t>
      </w:r>
      <w:proofErr w:type="spellStart"/>
      <w:r w:rsidR="00EF2129" w:rsidRPr="00684B53">
        <w:rPr>
          <w:rFonts w:ascii="Grundig DIN" w:hAnsi="Grundig DIN"/>
          <w:sz w:val="20"/>
          <w:szCs w:val="20"/>
        </w:rPr>
        <w:t>für</w:t>
      </w:r>
      <w:proofErr w:type="spellEnd"/>
      <w:r w:rsidR="00EF2129" w:rsidRPr="00684B53">
        <w:rPr>
          <w:rFonts w:ascii="Grundig DIN" w:hAnsi="Grundig DIN"/>
          <w:sz w:val="20"/>
          <w:szCs w:val="20"/>
        </w:rPr>
        <w:t xml:space="preserve"> Kurz-, Mittel- und Langwelle schnell zum Bestseller und verbreitete den Namen Grundig wie ein Lauffeuer – der Grundstein </w:t>
      </w:r>
      <w:proofErr w:type="spellStart"/>
      <w:r w:rsidR="00EF2129" w:rsidRPr="00684B53">
        <w:rPr>
          <w:rFonts w:ascii="Grundig DIN" w:hAnsi="Grundig DIN"/>
          <w:sz w:val="20"/>
          <w:szCs w:val="20"/>
        </w:rPr>
        <w:t>für</w:t>
      </w:r>
      <w:proofErr w:type="spellEnd"/>
      <w:r w:rsidR="00EF2129" w:rsidRPr="00684B53">
        <w:rPr>
          <w:rFonts w:ascii="Grundig DIN" w:hAnsi="Grundig DIN"/>
          <w:sz w:val="20"/>
          <w:szCs w:val="20"/>
        </w:rPr>
        <w:t xml:space="preserve"> den </w:t>
      </w:r>
      <w:proofErr w:type="spellStart"/>
      <w:r w:rsidR="00EF2129" w:rsidRPr="00684B53">
        <w:rPr>
          <w:rFonts w:ascii="Grundig DIN" w:hAnsi="Grundig DIN"/>
          <w:sz w:val="20"/>
          <w:szCs w:val="20"/>
        </w:rPr>
        <w:t>späteren</w:t>
      </w:r>
      <w:proofErr w:type="spellEnd"/>
      <w:r w:rsidR="00EF2129" w:rsidRPr="00684B53">
        <w:rPr>
          <w:rFonts w:ascii="Grundig DIN" w:hAnsi="Grundig DIN"/>
          <w:sz w:val="20"/>
          <w:szCs w:val="20"/>
        </w:rPr>
        <w:t xml:space="preserve"> Erfolg des Unternehmens. </w:t>
      </w:r>
    </w:p>
    <w:p w14:paraId="2ED9C18B" w14:textId="77777777" w:rsidR="00517036" w:rsidRPr="00EF2129" w:rsidRDefault="00517036" w:rsidP="00EF2129">
      <w:pPr>
        <w:rPr>
          <w:rFonts w:ascii="Grundig DIN" w:hAnsi="Grundig DIN"/>
          <w:b/>
          <w:bCs/>
          <w:sz w:val="20"/>
          <w:szCs w:val="20"/>
        </w:rPr>
      </w:pPr>
    </w:p>
    <w:p w14:paraId="76A17C51" w14:textId="77777777" w:rsidR="00EF2129" w:rsidRPr="00684B53" w:rsidRDefault="00EF2129" w:rsidP="00EF2129">
      <w:pPr>
        <w:rPr>
          <w:rFonts w:ascii="Grundig DIN" w:hAnsi="Grundig DIN"/>
          <w:sz w:val="20"/>
          <w:szCs w:val="20"/>
        </w:rPr>
      </w:pPr>
      <w:r w:rsidRPr="00684B53">
        <w:rPr>
          <w:rFonts w:ascii="Grundig DIN" w:hAnsi="Grundig DIN"/>
          <w:sz w:val="20"/>
          <w:szCs w:val="20"/>
        </w:rPr>
        <w:t xml:space="preserve">In diesem Jahr feiert Grundig seinen 75. Geburtstag und nimmt das </w:t>
      </w:r>
      <w:proofErr w:type="spellStart"/>
      <w:r w:rsidRPr="00684B53">
        <w:rPr>
          <w:rFonts w:ascii="Grundig DIN" w:hAnsi="Grundig DIN"/>
          <w:sz w:val="20"/>
          <w:szCs w:val="20"/>
        </w:rPr>
        <w:t>Jubiläum</w:t>
      </w:r>
      <w:proofErr w:type="spellEnd"/>
      <w:r w:rsidRPr="00684B53">
        <w:rPr>
          <w:rFonts w:ascii="Grundig DIN" w:hAnsi="Grundig DIN"/>
          <w:sz w:val="20"/>
          <w:szCs w:val="20"/>
        </w:rPr>
        <w:t xml:space="preserve"> zum Anlass, das Kult-Radio Heinzelmann neu aufzulegen. „Ganz nach unserem Motto ‚Sich zu </w:t>
      </w:r>
      <w:proofErr w:type="spellStart"/>
      <w:r w:rsidRPr="00684B53">
        <w:rPr>
          <w:rFonts w:ascii="Grundig DIN" w:hAnsi="Grundig DIN"/>
          <w:sz w:val="20"/>
          <w:szCs w:val="20"/>
        </w:rPr>
        <w:t>verändern</w:t>
      </w:r>
      <w:proofErr w:type="spellEnd"/>
      <w:r w:rsidRPr="00684B53">
        <w:rPr>
          <w:rFonts w:ascii="Grundig DIN" w:hAnsi="Grundig DIN"/>
          <w:sz w:val="20"/>
          <w:szCs w:val="20"/>
        </w:rPr>
        <w:t xml:space="preserve"> ist gut. Sich dabei treu zu bleiben noch besser.‘ verbinden wir mit der Neuauflage des Heinzelmanns das Beste von gestern mit dem Besten von morgen“, </w:t>
      </w:r>
      <w:r>
        <w:rPr>
          <w:rFonts w:ascii="Grundig DIN" w:hAnsi="Grundig DIN"/>
          <w:sz w:val="20"/>
          <w:szCs w:val="20"/>
        </w:rPr>
        <w:t xml:space="preserve">so Philipp Breitenecker, Head </w:t>
      </w:r>
      <w:proofErr w:type="spellStart"/>
      <w:r>
        <w:rPr>
          <w:rFonts w:ascii="Grundig DIN" w:hAnsi="Grundig DIN"/>
          <w:sz w:val="20"/>
          <w:szCs w:val="20"/>
        </w:rPr>
        <w:t>of</w:t>
      </w:r>
      <w:proofErr w:type="spellEnd"/>
      <w:r>
        <w:rPr>
          <w:rFonts w:ascii="Grundig DIN" w:hAnsi="Grundig DIN"/>
          <w:sz w:val="20"/>
          <w:szCs w:val="20"/>
        </w:rPr>
        <w:t xml:space="preserve"> Marketing von Grundig Österreich</w:t>
      </w:r>
      <w:r w:rsidRPr="00684B53">
        <w:rPr>
          <w:rFonts w:ascii="Grundig DIN" w:hAnsi="Grundig DIN"/>
          <w:sz w:val="20"/>
          <w:szCs w:val="20"/>
        </w:rPr>
        <w:t xml:space="preserve">. </w:t>
      </w:r>
    </w:p>
    <w:p w14:paraId="67671644" w14:textId="77777777" w:rsidR="00517036" w:rsidRDefault="00517036" w:rsidP="00EF2129">
      <w:pPr>
        <w:rPr>
          <w:rFonts w:ascii="Grundig DIN" w:hAnsi="Grundig DIN"/>
          <w:b/>
          <w:bCs/>
          <w:sz w:val="20"/>
          <w:szCs w:val="20"/>
        </w:rPr>
      </w:pPr>
    </w:p>
    <w:p w14:paraId="736F1CD0" w14:textId="3B52828C" w:rsidR="002E6B78" w:rsidRPr="00EF2129" w:rsidRDefault="00EF2129" w:rsidP="00EF2129">
      <w:pPr>
        <w:rPr>
          <w:rFonts w:ascii="Grundig DIN" w:hAnsi="Grundig DIN"/>
          <w:sz w:val="20"/>
          <w:szCs w:val="20"/>
        </w:rPr>
      </w:pPr>
      <w:r w:rsidRPr="00EF2129">
        <w:rPr>
          <w:rFonts w:ascii="Grundig DIN" w:hAnsi="Grundig DIN"/>
          <w:b/>
          <w:bCs/>
          <w:sz w:val="20"/>
          <w:szCs w:val="20"/>
        </w:rPr>
        <w:t xml:space="preserve">Außen Retro, Innen Hightech </w:t>
      </w:r>
      <w:r w:rsidRPr="00EF2129">
        <w:rPr>
          <w:rFonts w:ascii="Grundig DIN" w:hAnsi="Grundig DIN"/>
          <w:sz w:val="20"/>
          <w:szCs w:val="20"/>
        </w:rPr>
        <w:br/>
      </w:r>
      <w:r w:rsidRPr="00684B53">
        <w:rPr>
          <w:rFonts w:ascii="Grundig DIN" w:hAnsi="Grundig DIN"/>
          <w:sz w:val="20"/>
          <w:szCs w:val="20"/>
        </w:rPr>
        <w:t xml:space="preserve">Optisch orientiert sich der Heinzelmann in der 75 Jahre Grundig-Edition an seinem kultigen </w:t>
      </w:r>
      <w:proofErr w:type="spellStart"/>
      <w:r w:rsidRPr="00684B53">
        <w:rPr>
          <w:rFonts w:ascii="Grundig DIN" w:hAnsi="Grundig DIN"/>
          <w:sz w:val="20"/>
          <w:szCs w:val="20"/>
        </w:rPr>
        <w:t>Vorgänger</w:t>
      </w:r>
      <w:proofErr w:type="spellEnd"/>
      <w:r w:rsidRPr="00684B53">
        <w:rPr>
          <w:rFonts w:ascii="Grundig DIN" w:hAnsi="Grundig DIN"/>
          <w:sz w:val="20"/>
          <w:szCs w:val="20"/>
        </w:rPr>
        <w:t xml:space="preserve"> und </w:t>
      </w:r>
      <w:proofErr w:type="spellStart"/>
      <w:r w:rsidRPr="00684B53">
        <w:rPr>
          <w:rFonts w:ascii="Grundig DIN" w:hAnsi="Grundig DIN"/>
          <w:sz w:val="20"/>
          <w:szCs w:val="20"/>
        </w:rPr>
        <w:t>überzeugt</w:t>
      </w:r>
      <w:proofErr w:type="spellEnd"/>
      <w:r w:rsidRPr="00684B53">
        <w:rPr>
          <w:rFonts w:ascii="Grundig DIN" w:hAnsi="Grundig DIN"/>
          <w:sz w:val="20"/>
          <w:szCs w:val="20"/>
        </w:rPr>
        <w:t xml:space="preserve"> mit elegantem Retro-Charme in </w:t>
      </w:r>
      <w:proofErr w:type="spellStart"/>
      <w:r w:rsidRPr="00684B53">
        <w:rPr>
          <w:rFonts w:ascii="Grundig DIN" w:hAnsi="Grundig DIN"/>
          <w:sz w:val="20"/>
          <w:szCs w:val="20"/>
        </w:rPr>
        <w:t>Echtholz</w:t>
      </w:r>
      <w:proofErr w:type="spellEnd"/>
      <w:r w:rsidRPr="00684B53">
        <w:rPr>
          <w:rFonts w:ascii="Grundig DIN" w:hAnsi="Grundig DIN"/>
          <w:sz w:val="20"/>
          <w:szCs w:val="20"/>
        </w:rPr>
        <w:t xml:space="preserve"> Walnuss. Technisch ist das Radio </w:t>
      </w:r>
      <w:proofErr w:type="spellStart"/>
      <w:r w:rsidRPr="00684B53">
        <w:rPr>
          <w:rFonts w:ascii="Grundig DIN" w:hAnsi="Grundig DIN"/>
          <w:sz w:val="20"/>
          <w:szCs w:val="20"/>
        </w:rPr>
        <w:t>selbstverständlich</w:t>
      </w:r>
      <w:proofErr w:type="spellEnd"/>
      <w:r w:rsidRPr="00684B53">
        <w:rPr>
          <w:rFonts w:ascii="Grundig DIN" w:hAnsi="Grundig DIN"/>
          <w:sz w:val="20"/>
          <w:szCs w:val="20"/>
        </w:rPr>
        <w:t xml:space="preserve"> auf einem anderen Stand als das</w:t>
      </w:r>
      <w:r>
        <w:rPr>
          <w:rFonts w:ascii="Grundig DIN" w:hAnsi="Grundig DIN"/>
          <w:sz w:val="20"/>
          <w:szCs w:val="20"/>
        </w:rPr>
        <w:t xml:space="preserve"> </w:t>
      </w:r>
      <w:r w:rsidRPr="00684B53">
        <w:rPr>
          <w:rFonts w:ascii="Grundig DIN" w:hAnsi="Grundig DIN"/>
          <w:sz w:val="20"/>
          <w:szCs w:val="20"/>
        </w:rPr>
        <w:t>Modell von 1945 und auch zusammenbauen muss man es nicht mehr selbst.</w:t>
      </w:r>
      <w:r>
        <w:rPr>
          <w:rFonts w:ascii="Grundig DIN" w:hAnsi="Grundig DIN"/>
          <w:sz w:val="20"/>
          <w:szCs w:val="20"/>
        </w:rPr>
        <w:t xml:space="preserve"> </w:t>
      </w:r>
      <w:r w:rsidRPr="00684B53">
        <w:rPr>
          <w:rFonts w:ascii="Grundig DIN" w:hAnsi="Grundig DIN"/>
          <w:sz w:val="20"/>
          <w:szCs w:val="20"/>
        </w:rPr>
        <w:t xml:space="preserve">Dank 4-Zoll Hochleistungslautsprecher und 8 Watt RMS Ausgangsleistung liefert der Heinzelmann von 2020 ein optimales Klangbild. Der digitale Soundprozessor optimiert dieses </w:t>
      </w:r>
      <w:proofErr w:type="spellStart"/>
      <w:r w:rsidRPr="00684B53">
        <w:rPr>
          <w:rFonts w:ascii="Grundig DIN" w:hAnsi="Grundig DIN"/>
          <w:sz w:val="20"/>
          <w:szCs w:val="20"/>
        </w:rPr>
        <w:t>zusätzlich</w:t>
      </w:r>
      <w:proofErr w:type="spellEnd"/>
      <w:r w:rsidRPr="00684B53">
        <w:rPr>
          <w:rFonts w:ascii="Grundig DIN" w:hAnsi="Grundig DIN"/>
          <w:sz w:val="20"/>
          <w:szCs w:val="20"/>
        </w:rPr>
        <w:t xml:space="preserve">, indem er das Klangerlebnis auf Basis des Zusammenspiels von Standort, Radio und Raumakustik digital anpasst. Satte </w:t>
      </w:r>
      <w:proofErr w:type="spellStart"/>
      <w:r w:rsidRPr="00684B53">
        <w:rPr>
          <w:rFonts w:ascii="Grundig DIN" w:hAnsi="Grundig DIN"/>
          <w:sz w:val="20"/>
          <w:szCs w:val="20"/>
        </w:rPr>
        <w:t>Bässe</w:t>
      </w:r>
      <w:proofErr w:type="spellEnd"/>
      <w:r w:rsidRPr="00684B53">
        <w:rPr>
          <w:rFonts w:ascii="Grundig DIN" w:hAnsi="Grundig DIN"/>
          <w:sz w:val="20"/>
          <w:szCs w:val="20"/>
        </w:rPr>
        <w:t xml:space="preserve"> erzeugt der eingebaute Passivradiator und sorgt damit </w:t>
      </w:r>
      <w:proofErr w:type="spellStart"/>
      <w:r w:rsidRPr="00684B53">
        <w:rPr>
          <w:rFonts w:ascii="Grundig DIN" w:hAnsi="Grundig DIN"/>
          <w:sz w:val="20"/>
          <w:szCs w:val="20"/>
        </w:rPr>
        <w:t>für</w:t>
      </w:r>
      <w:proofErr w:type="spellEnd"/>
      <w:r w:rsidRPr="00684B53">
        <w:rPr>
          <w:rFonts w:ascii="Grundig DIN" w:hAnsi="Grundig DIN"/>
          <w:sz w:val="20"/>
          <w:szCs w:val="20"/>
        </w:rPr>
        <w:t xml:space="preserve"> noch intensiveren Sound. Neben Radioempfang via FM, DAB+ und Internet </w:t>
      </w:r>
      <w:proofErr w:type="spellStart"/>
      <w:r w:rsidRPr="00684B53">
        <w:rPr>
          <w:rFonts w:ascii="Grundig DIN" w:hAnsi="Grundig DIN"/>
          <w:sz w:val="20"/>
          <w:szCs w:val="20"/>
        </w:rPr>
        <w:t>lässt</w:t>
      </w:r>
      <w:proofErr w:type="spellEnd"/>
      <w:r w:rsidRPr="00684B53">
        <w:rPr>
          <w:rFonts w:ascii="Grundig DIN" w:hAnsi="Grundig DIN"/>
          <w:sz w:val="20"/>
          <w:szCs w:val="20"/>
        </w:rPr>
        <w:t xml:space="preserve"> sich die Lieblingsmusik via Bluetooth direkt vom Smartphone abspielen. Auch </w:t>
      </w:r>
      <w:proofErr w:type="spellStart"/>
      <w:r w:rsidRPr="00684B53">
        <w:rPr>
          <w:rFonts w:ascii="Grundig DIN" w:hAnsi="Grundig DIN"/>
          <w:sz w:val="20"/>
          <w:szCs w:val="20"/>
        </w:rPr>
        <w:t>Spotify</w:t>
      </w:r>
      <w:proofErr w:type="spellEnd"/>
      <w:r w:rsidRPr="00684B53">
        <w:rPr>
          <w:rFonts w:ascii="Grundig DIN" w:hAnsi="Grundig DIN"/>
          <w:sz w:val="20"/>
          <w:szCs w:val="20"/>
        </w:rPr>
        <w:t xml:space="preserve"> Connect ist mit an Bord, womit dem Nutzer direkt auf dem </w:t>
      </w:r>
      <w:proofErr w:type="spellStart"/>
      <w:r w:rsidRPr="00684B53">
        <w:rPr>
          <w:rFonts w:ascii="Grundig DIN" w:hAnsi="Grundig DIN"/>
          <w:sz w:val="20"/>
          <w:szCs w:val="20"/>
        </w:rPr>
        <w:t>Gerät</w:t>
      </w:r>
      <w:proofErr w:type="spellEnd"/>
      <w:r w:rsidRPr="00684B53">
        <w:rPr>
          <w:rFonts w:ascii="Grundig DIN" w:hAnsi="Grundig DIN"/>
          <w:sz w:val="20"/>
          <w:szCs w:val="20"/>
        </w:rPr>
        <w:t xml:space="preserve"> eine riesige Musikauswahl zur </w:t>
      </w:r>
      <w:proofErr w:type="spellStart"/>
      <w:r w:rsidRPr="00684B53">
        <w:rPr>
          <w:rFonts w:ascii="Grundig DIN" w:hAnsi="Grundig DIN"/>
          <w:sz w:val="20"/>
          <w:szCs w:val="20"/>
        </w:rPr>
        <w:t>Verfügung</w:t>
      </w:r>
      <w:proofErr w:type="spellEnd"/>
      <w:r w:rsidRPr="00684B53">
        <w:rPr>
          <w:rFonts w:ascii="Grundig DIN" w:hAnsi="Grundig DIN"/>
          <w:sz w:val="20"/>
          <w:szCs w:val="20"/>
        </w:rPr>
        <w:t xml:space="preserve"> steht, die auch via </w:t>
      </w:r>
      <w:proofErr w:type="spellStart"/>
      <w:r w:rsidRPr="00684B53">
        <w:rPr>
          <w:rFonts w:ascii="Grundig DIN" w:hAnsi="Grundig DIN"/>
          <w:sz w:val="20"/>
          <w:szCs w:val="20"/>
        </w:rPr>
        <w:t>Kopfhörer</w:t>
      </w:r>
      <w:proofErr w:type="spellEnd"/>
      <w:r w:rsidRPr="00684B53">
        <w:rPr>
          <w:rFonts w:ascii="Grundig DIN" w:hAnsi="Grundig DIN"/>
          <w:sz w:val="20"/>
          <w:szCs w:val="20"/>
        </w:rPr>
        <w:t xml:space="preserve">, die an das </w:t>
      </w:r>
      <w:proofErr w:type="spellStart"/>
      <w:r w:rsidRPr="00684B53">
        <w:rPr>
          <w:rFonts w:ascii="Grundig DIN" w:hAnsi="Grundig DIN"/>
          <w:sz w:val="20"/>
          <w:szCs w:val="20"/>
        </w:rPr>
        <w:t>Gerät</w:t>
      </w:r>
      <w:proofErr w:type="spellEnd"/>
      <w:r w:rsidRPr="00684B53">
        <w:rPr>
          <w:rFonts w:ascii="Grundig DIN" w:hAnsi="Grundig DIN"/>
          <w:sz w:val="20"/>
          <w:szCs w:val="20"/>
        </w:rPr>
        <w:t xml:space="preserve"> angeschlossen werden </w:t>
      </w:r>
      <w:proofErr w:type="spellStart"/>
      <w:r w:rsidRPr="00684B53">
        <w:rPr>
          <w:rFonts w:ascii="Grundig DIN" w:hAnsi="Grundig DIN"/>
          <w:sz w:val="20"/>
          <w:szCs w:val="20"/>
        </w:rPr>
        <w:t>können</w:t>
      </w:r>
      <w:proofErr w:type="spellEnd"/>
      <w:r w:rsidRPr="00684B53">
        <w:rPr>
          <w:rFonts w:ascii="Grundig DIN" w:hAnsi="Grundig DIN"/>
          <w:sz w:val="20"/>
          <w:szCs w:val="20"/>
        </w:rPr>
        <w:t xml:space="preserve">, </w:t>
      </w:r>
      <w:proofErr w:type="spellStart"/>
      <w:r w:rsidRPr="00684B53">
        <w:rPr>
          <w:rFonts w:ascii="Grundig DIN" w:hAnsi="Grundig DIN"/>
          <w:sz w:val="20"/>
          <w:szCs w:val="20"/>
        </w:rPr>
        <w:t>gehört</w:t>
      </w:r>
      <w:proofErr w:type="spellEnd"/>
      <w:r w:rsidRPr="00684B53">
        <w:rPr>
          <w:rFonts w:ascii="Grundig DIN" w:hAnsi="Grundig DIN"/>
          <w:sz w:val="20"/>
          <w:szCs w:val="20"/>
        </w:rPr>
        <w:t xml:space="preserve"> werden kann. Mit zwei einstellbaren Alarmen und der </w:t>
      </w:r>
      <w:proofErr w:type="spellStart"/>
      <w:r w:rsidRPr="00684B53">
        <w:rPr>
          <w:rFonts w:ascii="Grundig DIN" w:hAnsi="Grundig DIN"/>
          <w:sz w:val="20"/>
          <w:szCs w:val="20"/>
        </w:rPr>
        <w:t>Sleep</w:t>
      </w:r>
      <w:proofErr w:type="spellEnd"/>
      <w:r w:rsidRPr="00684B53">
        <w:rPr>
          <w:rFonts w:ascii="Grundig DIN" w:hAnsi="Grundig DIN"/>
          <w:sz w:val="20"/>
          <w:szCs w:val="20"/>
        </w:rPr>
        <w:t xml:space="preserve">- und </w:t>
      </w:r>
      <w:proofErr w:type="spellStart"/>
      <w:r w:rsidRPr="00684B53">
        <w:rPr>
          <w:rFonts w:ascii="Grundig DIN" w:hAnsi="Grundig DIN"/>
          <w:sz w:val="20"/>
          <w:szCs w:val="20"/>
        </w:rPr>
        <w:t>Snooze</w:t>
      </w:r>
      <w:proofErr w:type="spellEnd"/>
      <w:r w:rsidRPr="00684B53">
        <w:rPr>
          <w:rFonts w:ascii="Grundig DIN" w:hAnsi="Grundig DIN"/>
          <w:sz w:val="20"/>
          <w:szCs w:val="20"/>
        </w:rPr>
        <w:t xml:space="preserve">-Funktion, funktioniert der Heinzelmann auch als Radiowecker – so startet der Tag direkt mit der Lieblingsmusik. </w:t>
      </w:r>
      <w:proofErr w:type="spellStart"/>
      <w:r w:rsidRPr="00684B53">
        <w:rPr>
          <w:rFonts w:ascii="Grundig DIN" w:hAnsi="Grundig DIN"/>
          <w:sz w:val="20"/>
          <w:szCs w:val="20"/>
        </w:rPr>
        <w:t>Über</w:t>
      </w:r>
      <w:proofErr w:type="spellEnd"/>
      <w:r w:rsidRPr="00684B53">
        <w:rPr>
          <w:rFonts w:ascii="Grundig DIN" w:hAnsi="Grundig DIN"/>
          <w:sz w:val="20"/>
          <w:szCs w:val="20"/>
        </w:rPr>
        <w:t xml:space="preserve"> das nutzerfreundliche 3,2‘‘-Farbdisplay </w:t>
      </w:r>
      <w:proofErr w:type="spellStart"/>
      <w:r w:rsidRPr="00684B53">
        <w:rPr>
          <w:rFonts w:ascii="Grundig DIN" w:hAnsi="Grundig DIN"/>
          <w:sz w:val="20"/>
          <w:szCs w:val="20"/>
        </w:rPr>
        <w:t>lässt</w:t>
      </w:r>
      <w:proofErr w:type="spellEnd"/>
      <w:r w:rsidRPr="00684B53">
        <w:rPr>
          <w:rFonts w:ascii="Grundig DIN" w:hAnsi="Grundig DIN"/>
          <w:sz w:val="20"/>
          <w:szCs w:val="20"/>
        </w:rPr>
        <w:t xml:space="preserve"> sich der Heinzelmann einfach und intuitiv bedienen. Mit der mitgelieferten Fernbedienung geht das auch aus der Ferne. </w:t>
      </w:r>
      <w:r>
        <w:rPr>
          <w:rFonts w:ascii="Grundig DIN" w:hAnsi="Grundig DIN"/>
          <w:sz w:val="20"/>
          <w:szCs w:val="20"/>
        </w:rPr>
        <w:br/>
      </w:r>
    </w:p>
    <w:p w14:paraId="6826CC62" w14:textId="77777777" w:rsidR="008F1B25" w:rsidRPr="0083790E" w:rsidRDefault="008F1B25" w:rsidP="008F1B25">
      <w:pPr>
        <w:outlineLvl w:val="0"/>
        <w:rPr>
          <w:rFonts w:ascii="Grundig DIN" w:hAnsi="Grundig DIN" w:cs="DIN[T]"/>
          <w:b/>
          <w:color w:val="000000"/>
          <w:sz w:val="16"/>
          <w:szCs w:val="16"/>
        </w:rPr>
      </w:pPr>
      <w:r w:rsidRPr="0083790E">
        <w:rPr>
          <w:rFonts w:ascii="Grundig DIN" w:hAnsi="Grundig DIN" w:cs="DIN[T]"/>
          <w:b/>
          <w:color w:val="000000"/>
          <w:sz w:val="16"/>
          <w:szCs w:val="16"/>
        </w:rPr>
        <w:t>Fotocredit:</w:t>
      </w:r>
    </w:p>
    <w:p w14:paraId="51DE870F" w14:textId="77777777" w:rsidR="00517036" w:rsidRPr="00517036" w:rsidRDefault="008F1B25" w:rsidP="00517036">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517036" w:rsidRPr="00517036">
        <w:rPr>
          <w:rFonts w:ascii="Grundig DIN" w:hAnsi="Grundig DIN" w:cs="DIN[T]"/>
          <w:color w:val="000000"/>
          <w:sz w:val="16"/>
          <w:szCs w:val="16"/>
        </w:rPr>
        <w:t>Die Neuauflage eines Klassikers: Der Heinzelmann in der limitierten 75 Jahre Grundig-Edition.</w:t>
      </w:r>
    </w:p>
    <w:p w14:paraId="29DA0DF9" w14:textId="60F03A64" w:rsidR="008F1B25" w:rsidRDefault="00497E4A" w:rsidP="008F1B25">
      <w:pPr>
        <w:rPr>
          <w:rFonts w:ascii="Grundig DIN" w:hAnsi="Grundig DIN" w:cs="DIN[T]"/>
          <w:color w:val="000000"/>
          <w:sz w:val="16"/>
          <w:szCs w:val="16"/>
        </w:rPr>
      </w:pPr>
      <w:proofErr w:type="spellStart"/>
      <w:r>
        <w:rPr>
          <w:rFonts w:ascii="Grundig DIN" w:hAnsi="Grundig DIN" w:cs="DIN[T]"/>
          <w:color w:val="000000"/>
          <w:sz w:val="16"/>
          <w:szCs w:val="16"/>
        </w:rPr>
        <w:t>Fotocredit</w:t>
      </w:r>
      <w:proofErr w:type="spellEnd"/>
      <w:r>
        <w:rPr>
          <w:rFonts w:ascii="Grundig DIN" w:hAnsi="Grundig DIN" w:cs="DIN[T]"/>
          <w:color w:val="000000"/>
          <w:sz w:val="16"/>
          <w:szCs w:val="16"/>
        </w:rPr>
        <w:t xml:space="preserve">: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lastRenderedPageBreak/>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786972"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786972"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654F5" w14:textId="77777777" w:rsidR="00786972" w:rsidRDefault="00786972" w:rsidP="005E18FF">
      <w:r>
        <w:separator/>
      </w:r>
    </w:p>
  </w:endnote>
  <w:endnote w:type="continuationSeparator" w:id="0">
    <w:p w14:paraId="77714DBE" w14:textId="77777777" w:rsidR="00786972" w:rsidRDefault="00786972"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Calibri"/>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DIN[T]">
    <w:altName w:val="DIN[T]"/>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D7F13" w14:textId="77777777" w:rsidR="00786972" w:rsidRDefault="00786972" w:rsidP="005E18FF">
      <w:r>
        <w:separator/>
      </w:r>
    </w:p>
  </w:footnote>
  <w:footnote w:type="continuationSeparator" w:id="0">
    <w:p w14:paraId="3D842B11" w14:textId="77777777" w:rsidR="00786972" w:rsidRDefault="00786972"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C754D9E"/>
    <w:multiLevelType w:val="multilevel"/>
    <w:tmpl w:val="E69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713892"/>
    <w:multiLevelType w:val="multilevel"/>
    <w:tmpl w:val="F81A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0D3A"/>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1D2E"/>
    <w:rsid w:val="00112B15"/>
    <w:rsid w:val="00116884"/>
    <w:rsid w:val="00121ED2"/>
    <w:rsid w:val="00122990"/>
    <w:rsid w:val="00122D4D"/>
    <w:rsid w:val="00122DC0"/>
    <w:rsid w:val="00122EAE"/>
    <w:rsid w:val="001271AF"/>
    <w:rsid w:val="0013233A"/>
    <w:rsid w:val="00141C93"/>
    <w:rsid w:val="001478B5"/>
    <w:rsid w:val="00160E10"/>
    <w:rsid w:val="0016116D"/>
    <w:rsid w:val="00162E14"/>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06DB"/>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C7D79"/>
    <w:rsid w:val="002D28B5"/>
    <w:rsid w:val="002D669C"/>
    <w:rsid w:val="002D7FB2"/>
    <w:rsid w:val="002E6B78"/>
    <w:rsid w:val="002F5F77"/>
    <w:rsid w:val="003077C0"/>
    <w:rsid w:val="00310F55"/>
    <w:rsid w:val="003130DD"/>
    <w:rsid w:val="0031461E"/>
    <w:rsid w:val="0031624F"/>
    <w:rsid w:val="00317575"/>
    <w:rsid w:val="00320A27"/>
    <w:rsid w:val="00323512"/>
    <w:rsid w:val="0032737E"/>
    <w:rsid w:val="003351AF"/>
    <w:rsid w:val="00336966"/>
    <w:rsid w:val="00337CCD"/>
    <w:rsid w:val="00340A53"/>
    <w:rsid w:val="0034399C"/>
    <w:rsid w:val="00344EF2"/>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B64D5"/>
    <w:rsid w:val="003C32C9"/>
    <w:rsid w:val="003C6776"/>
    <w:rsid w:val="003C6AB5"/>
    <w:rsid w:val="003D27F2"/>
    <w:rsid w:val="003D41E1"/>
    <w:rsid w:val="003D5CF5"/>
    <w:rsid w:val="003E0112"/>
    <w:rsid w:val="003E07C0"/>
    <w:rsid w:val="003E4E37"/>
    <w:rsid w:val="003F093F"/>
    <w:rsid w:val="003F2359"/>
    <w:rsid w:val="003F58BB"/>
    <w:rsid w:val="003F679B"/>
    <w:rsid w:val="0040292F"/>
    <w:rsid w:val="00402C8D"/>
    <w:rsid w:val="0040560C"/>
    <w:rsid w:val="0040576C"/>
    <w:rsid w:val="00415F7E"/>
    <w:rsid w:val="00416E42"/>
    <w:rsid w:val="0041711C"/>
    <w:rsid w:val="0042332F"/>
    <w:rsid w:val="00424C34"/>
    <w:rsid w:val="00426391"/>
    <w:rsid w:val="00430946"/>
    <w:rsid w:val="00430C4C"/>
    <w:rsid w:val="00431757"/>
    <w:rsid w:val="0043391F"/>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17036"/>
    <w:rsid w:val="005229BC"/>
    <w:rsid w:val="00524C66"/>
    <w:rsid w:val="00525241"/>
    <w:rsid w:val="00534CF9"/>
    <w:rsid w:val="0053603A"/>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9435B"/>
    <w:rsid w:val="005A0781"/>
    <w:rsid w:val="005A3D05"/>
    <w:rsid w:val="005A6876"/>
    <w:rsid w:val="005A6E23"/>
    <w:rsid w:val="005B0BDF"/>
    <w:rsid w:val="005B4B0A"/>
    <w:rsid w:val="005B5E89"/>
    <w:rsid w:val="005C25C7"/>
    <w:rsid w:val="005C686D"/>
    <w:rsid w:val="005D0B5B"/>
    <w:rsid w:val="005D1D4F"/>
    <w:rsid w:val="005D2829"/>
    <w:rsid w:val="005E0821"/>
    <w:rsid w:val="005E18FF"/>
    <w:rsid w:val="005E2858"/>
    <w:rsid w:val="005E503E"/>
    <w:rsid w:val="005E5F85"/>
    <w:rsid w:val="005E6FED"/>
    <w:rsid w:val="005F030B"/>
    <w:rsid w:val="005F2CE4"/>
    <w:rsid w:val="005F2F04"/>
    <w:rsid w:val="005F54C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46AC5"/>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96737"/>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6972"/>
    <w:rsid w:val="007877E3"/>
    <w:rsid w:val="0079349A"/>
    <w:rsid w:val="007A0CD8"/>
    <w:rsid w:val="007A1FBB"/>
    <w:rsid w:val="007B0072"/>
    <w:rsid w:val="007B1F95"/>
    <w:rsid w:val="007B37C1"/>
    <w:rsid w:val="007B4E0C"/>
    <w:rsid w:val="007B7174"/>
    <w:rsid w:val="007C7953"/>
    <w:rsid w:val="007D0420"/>
    <w:rsid w:val="007D3B3A"/>
    <w:rsid w:val="007D6C13"/>
    <w:rsid w:val="007E2B4D"/>
    <w:rsid w:val="007E4F16"/>
    <w:rsid w:val="007F3460"/>
    <w:rsid w:val="00800488"/>
    <w:rsid w:val="008022AE"/>
    <w:rsid w:val="0080553B"/>
    <w:rsid w:val="00807846"/>
    <w:rsid w:val="00813F66"/>
    <w:rsid w:val="00821FB8"/>
    <w:rsid w:val="00825961"/>
    <w:rsid w:val="00831B67"/>
    <w:rsid w:val="0083790E"/>
    <w:rsid w:val="0084613E"/>
    <w:rsid w:val="00846A2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2CCC"/>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831D3"/>
    <w:rsid w:val="00A84DC4"/>
    <w:rsid w:val="00A85882"/>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8D4"/>
    <w:rsid w:val="00B16E01"/>
    <w:rsid w:val="00B215F9"/>
    <w:rsid w:val="00B215FA"/>
    <w:rsid w:val="00B25B54"/>
    <w:rsid w:val="00B26B38"/>
    <w:rsid w:val="00B32AAA"/>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6036"/>
    <w:rsid w:val="00C27195"/>
    <w:rsid w:val="00C34609"/>
    <w:rsid w:val="00C35996"/>
    <w:rsid w:val="00C36ECF"/>
    <w:rsid w:val="00C37775"/>
    <w:rsid w:val="00C401DF"/>
    <w:rsid w:val="00C404ED"/>
    <w:rsid w:val="00C464B5"/>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972C5"/>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5375"/>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62D0"/>
    <w:rsid w:val="00ED7C9F"/>
    <w:rsid w:val="00EE0406"/>
    <w:rsid w:val="00EE2322"/>
    <w:rsid w:val="00EE56DD"/>
    <w:rsid w:val="00EE7BBC"/>
    <w:rsid w:val="00EF2129"/>
    <w:rsid w:val="00EF3CE3"/>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60DAE"/>
    <w:rsid w:val="00F631FB"/>
    <w:rsid w:val="00F64282"/>
    <w:rsid w:val="00F665ED"/>
    <w:rsid w:val="00F678D2"/>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8979877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760223676">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26018007">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5806691">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18888848">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0</Words>
  <Characters>4102</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4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60</cp:revision>
  <cp:lastPrinted>2016-08-26T13:03:00Z</cp:lastPrinted>
  <dcterms:created xsi:type="dcterms:W3CDTF">2019-11-12T17:02:00Z</dcterms:created>
  <dcterms:modified xsi:type="dcterms:W3CDTF">2020-12-04T07: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